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D9" w14:textId="50106327" w:rsidR="00877C56" w:rsidRPr="00877C56" w:rsidRDefault="00877C56" w:rsidP="00877C56">
      <w:pPr>
        <w:pStyle w:val="Nadpis1"/>
        <w:jc w:val="right"/>
        <w:rPr>
          <w:rFonts w:asciiTheme="minorHAnsi" w:hAnsiTheme="minorHAnsi"/>
          <w:sz w:val="28"/>
          <w:szCs w:val="28"/>
        </w:rPr>
      </w:pPr>
      <w:r w:rsidRPr="00877C56">
        <w:rPr>
          <w:rFonts w:asciiTheme="minorHAnsi" w:hAnsiTheme="minorHAnsi"/>
          <w:sz w:val="28"/>
          <w:szCs w:val="28"/>
        </w:rPr>
        <w:t>Príloha č. 1</w:t>
      </w:r>
      <w:r w:rsidR="00DC31F7">
        <w:rPr>
          <w:rFonts w:asciiTheme="minorHAnsi" w:hAnsiTheme="minorHAnsi"/>
          <w:sz w:val="28"/>
          <w:szCs w:val="28"/>
        </w:rPr>
        <w:t>.1</w:t>
      </w:r>
      <w:r w:rsidRPr="00877C56">
        <w:rPr>
          <w:rFonts w:asciiTheme="minorHAnsi" w:hAnsiTheme="minorHAnsi"/>
          <w:sz w:val="28"/>
          <w:szCs w:val="28"/>
        </w:rPr>
        <w:t xml:space="preserve">: Špecifikácia </w:t>
      </w:r>
    </w:p>
    <w:p w14:paraId="00000001" w14:textId="326AC873" w:rsidR="005047A3" w:rsidRPr="00877C56" w:rsidRDefault="00877C56">
      <w:pPr>
        <w:pStyle w:val="Nadpis1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sz w:val="36"/>
          <w:szCs w:val="36"/>
        </w:rPr>
        <w:t xml:space="preserve">Predmet zákazky: </w:t>
      </w:r>
      <w:r w:rsidR="00E42D6E" w:rsidRPr="00877C56">
        <w:rPr>
          <w:rFonts w:asciiTheme="minorHAnsi" w:hAnsiTheme="minorHAnsi"/>
          <w:sz w:val="36"/>
          <w:szCs w:val="36"/>
        </w:rPr>
        <w:t xml:space="preserve">Laboratórium pre </w:t>
      </w:r>
      <w:proofErr w:type="spellStart"/>
      <w:r w:rsidR="00E42D6E" w:rsidRPr="00877C56">
        <w:rPr>
          <w:rFonts w:asciiTheme="minorHAnsi" w:hAnsiTheme="minorHAnsi"/>
          <w:sz w:val="36"/>
          <w:szCs w:val="36"/>
        </w:rPr>
        <w:t>drony</w:t>
      </w:r>
      <w:proofErr w:type="spellEnd"/>
    </w:p>
    <w:p w14:paraId="00000002" w14:textId="77777777" w:rsidR="005047A3" w:rsidRPr="00877C56" w:rsidRDefault="005047A3">
      <w:pPr>
        <w:rPr>
          <w:rFonts w:asciiTheme="minorHAnsi" w:hAnsiTheme="minorHAnsi"/>
          <w:sz w:val="20"/>
          <w:szCs w:val="20"/>
        </w:rPr>
      </w:pPr>
    </w:p>
    <w:p w14:paraId="00000003" w14:textId="77777777" w:rsidR="005047A3" w:rsidRPr="00F95587" w:rsidRDefault="00E42D6E">
      <w:pPr>
        <w:pStyle w:val="Nadpis5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bookmarkStart w:id="0" w:name="_a6dwxzdbksn2" w:colFirst="0" w:colLast="0"/>
      <w:bookmarkEnd w:id="0"/>
      <w:r w:rsidRPr="00F95587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UAV </w:t>
      </w:r>
      <w:proofErr w:type="spellStart"/>
      <w:r w:rsidRPr="00F95587">
        <w:rPr>
          <w:rFonts w:asciiTheme="minorHAnsi" w:hAnsiTheme="minorHAnsi"/>
          <w:b/>
          <w:bCs/>
          <w:color w:val="000000" w:themeColor="text1"/>
          <w:sz w:val="24"/>
          <w:szCs w:val="24"/>
        </w:rPr>
        <w:t>koptéry</w:t>
      </w:r>
      <w:proofErr w:type="spellEnd"/>
      <w:r w:rsidRPr="00F95587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 - 15 kusov</w:t>
      </w:r>
    </w:p>
    <w:p w14:paraId="00000004" w14:textId="77777777" w:rsidR="005047A3" w:rsidRPr="00877C56" w:rsidRDefault="00E42D6E">
      <w:pPr>
        <w:numPr>
          <w:ilvl w:val="0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</w:rPr>
        <w:t>Konštrukcia</w:t>
      </w:r>
    </w:p>
    <w:p w14:paraId="00000005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Kvadrokoptéra</w:t>
      </w:r>
      <w:proofErr w:type="spellEnd"/>
    </w:p>
    <w:p w14:paraId="00000006" w14:textId="14FE1285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Symetrické rozloženie pohonov s diagonálou 600 - 650 mm</w:t>
      </w:r>
    </w:p>
    <w:p w14:paraId="721923EC" w14:textId="4D21D162" w:rsidR="00A74DED" w:rsidRPr="00877C56" w:rsidRDefault="00C40C62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Konfigurácia X</w:t>
      </w:r>
    </w:p>
    <w:p w14:paraId="5975035B" w14:textId="2FB9A2A1" w:rsidR="00A74DED" w:rsidRPr="00877C56" w:rsidRDefault="00A74DED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Maximálna vzletová hmotnosť</w:t>
      </w:r>
      <w:r w:rsidR="00C40C62" w:rsidRPr="00877C56">
        <w:rPr>
          <w:rFonts w:asciiTheme="minorHAnsi" w:hAnsiTheme="minorHAnsi"/>
          <w:sz w:val="20"/>
          <w:szCs w:val="20"/>
          <w:lang w:val="sk-SK"/>
        </w:rPr>
        <w:t xml:space="preserve"> </w:t>
      </w:r>
      <w:r w:rsidR="00516AFF" w:rsidRPr="00877C56">
        <w:rPr>
          <w:rFonts w:asciiTheme="minorHAnsi" w:hAnsiTheme="minorHAnsi"/>
          <w:sz w:val="20"/>
          <w:szCs w:val="20"/>
          <w:lang w:val="sk-SK"/>
        </w:rPr>
        <w:t>3000g - 40</w:t>
      </w:r>
      <w:r w:rsidR="00C40C62" w:rsidRPr="00877C56">
        <w:rPr>
          <w:rFonts w:asciiTheme="minorHAnsi" w:hAnsiTheme="minorHAnsi"/>
          <w:sz w:val="20"/>
          <w:szCs w:val="20"/>
          <w:lang w:val="sk-SK"/>
        </w:rPr>
        <w:t>00g</w:t>
      </w:r>
    </w:p>
    <w:p w14:paraId="7EDA238E" w14:textId="5F57E464" w:rsidR="00A74DED" w:rsidRPr="00877C56" w:rsidRDefault="00A74DED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Maximálne užitočné zaťaženie</w:t>
      </w:r>
      <w:r w:rsidR="00516AFF" w:rsidRPr="00877C56">
        <w:rPr>
          <w:rFonts w:asciiTheme="minorHAnsi" w:hAnsiTheme="minorHAnsi"/>
          <w:sz w:val="20"/>
          <w:szCs w:val="20"/>
          <w:lang w:val="sk-SK"/>
        </w:rPr>
        <w:t xml:space="preserve"> 500g  - 1000g</w:t>
      </w:r>
    </w:p>
    <w:p w14:paraId="75439782" w14:textId="77777777" w:rsidR="00516AFF" w:rsidRPr="00877C56" w:rsidRDefault="00A74DED" w:rsidP="00C40C62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 xml:space="preserve">Pohonný systém </w:t>
      </w:r>
    </w:p>
    <w:p w14:paraId="1E6CA31F" w14:textId="77777777" w:rsidR="00B712B7" w:rsidRPr="00877C56" w:rsidRDefault="00A74DED" w:rsidP="00516AFF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BLDC motory</w:t>
      </w:r>
      <w:r w:rsidR="00516AFF" w:rsidRPr="00877C56">
        <w:rPr>
          <w:rFonts w:asciiTheme="minorHAnsi" w:hAnsiTheme="minorHAnsi"/>
          <w:sz w:val="20"/>
          <w:szCs w:val="20"/>
          <w:lang w:val="sk-SK"/>
        </w:rPr>
        <w:t xml:space="preserve"> </w:t>
      </w:r>
    </w:p>
    <w:p w14:paraId="24B9BE7B" w14:textId="5DF95998" w:rsidR="00A74DED" w:rsidRPr="00877C56" w:rsidRDefault="00B712B7" w:rsidP="00B712B7">
      <w:pPr>
        <w:numPr>
          <w:ilvl w:val="3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Max. trvalý výkon (180s) 200W – 850W</w:t>
      </w:r>
    </w:p>
    <w:p w14:paraId="07D849D3" w14:textId="77777777" w:rsidR="00B712B7" w:rsidRPr="00877C56" w:rsidRDefault="00A74DED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Frekvenčné meniče</w:t>
      </w:r>
    </w:p>
    <w:p w14:paraId="4433060B" w14:textId="77777777" w:rsidR="00B712B7" w:rsidRPr="00877C56" w:rsidRDefault="00B712B7" w:rsidP="00B712B7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FOC</w:t>
      </w:r>
    </w:p>
    <w:p w14:paraId="5457B53D" w14:textId="3DC88BCE" w:rsidR="00B712B7" w:rsidRPr="00877C56" w:rsidRDefault="00B712B7" w:rsidP="00B712B7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T</w:t>
      </w:r>
      <w:r w:rsidR="00A74DED" w:rsidRPr="00877C56">
        <w:rPr>
          <w:rFonts w:asciiTheme="minorHAnsi" w:hAnsiTheme="minorHAnsi"/>
          <w:sz w:val="20"/>
          <w:szCs w:val="20"/>
          <w:lang w:val="sk-SK"/>
        </w:rPr>
        <w:t>elemetria</w:t>
      </w:r>
    </w:p>
    <w:p w14:paraId="0F02E00F" w14:textId="77777777" w:rsidR="00B712B7" w:rsidRPr="00877C56" w:rsidRDefault="00B712B7" w:rsidP="00B712B7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CAN</w:t>
      </w:r>
    </w:p>
    <w:p w14:paraId="494884B7" w14:textId="701E97DD" w:rsidR="00A74DED" w:rsidRPr="00877C56" w:rsidRDefault="00B712B7" w:rsidP="00B712B7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 xml:space="preserve">Diagnostika </w:t>
      </w:r>
      <w:r w:rsidR="00A74DED" w:rsidRPr="00877C56">
        <w:rPr>
          <w:rFonts w:asciiTheme="minorHAnsi" w:hAnsiTheme="minorHAnsi"/>
          <w:sz w:val="20"/>
          <w:szCs w:val="20"/>
          <w:lang w:val="sk-SK"/>
        </w:rPr>
        <w:t>stavu motorov</w:t>
      </w:r>
    </w:p>
    <w:p w14:paraId="60B4F66A" w14:textId="3E40F768" w:rsidR="00B712B7" w:rsidRPr="00877C56" w:rsidRDefault="00B712B7" w:rsidP="00B712B7">
      <w:pPr>
        <w:numPr>
          <w:ilvl w:val="2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>30V – 35V, 20V – 40A</w:t>
      </w:r>
    </w:p>
    <w:p w14:paraId="4B3EFF3B" w14:textId="26CBCFC5" w:rsidR="00B712B7" w:rsidRPr="00877C56" w:rsidRDefault="00A74DED" w:rsidP="00B712B7">
      <w:pPr>
        <w:numPr>
          <w:ilvl w:val="1"/>
          <w:numId w:val="6"/>
        </w:numPr>
        <w:rPr>
          <w:rFonts w:asciiTheme="minorHAnsi" w:hAnsiTheme="minorHAnsi"/>
          <w:sz w:val="20"/>
          <w:szCs w:val="20"/>
        </w:rPr>
      </w:pPr>
      <w:r w:rsidRPr="00877C56">
        <w:rPr>
          <w:rFonts w:asciiTheme="minorHAnsi" w:hAnsiTheme="minorHAnsi"/>
          <w:sz w:val="20"/>
          <w:szCs w:val="20"/>
          <w:lang w:val="sk-SK"/>
        </w:rPr>
        <w:t xml:space="preserve">Vrtule </w:t>
      </w:r>
      <w:r w:rsidR="00B712B7" w:rsidRPr="00877C56">
        <w:rPr>
          <w:rFonts w:asciiTheme="minorHAnsi" w:hAnsiTheme="minorHAnsi"/>
          <w:sz w:val="20"/>
          <w:szCs w:val="20"/>
          <w:lang w:val="sk-SK"/>
        </w:rPr>
        <w:t>priemer 10“ – 15“</w:t>
      </w:r>
    </w:p>
    <w:p w14:paraId="00000007" w14:textId="77777777" w:rsidR="005047A3" w:rsidRPr="00877C56" w:rsidRDefault="00E42D6E">
      <w:pPr>
        <w:numPr>
          <w:ilvl w:val="0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iadiaci systém</w:t>
      </w:r>
    </w:p>
    <w:p w14:paraId="00000008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IMU/autopilot</w:t>
      </w:r>
    </w:p>
    <w:p w14:paraId="00000009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3 x IMU</w:t>
      </w:r>
    </w:p>
    <w:p w14:paraId="0000000A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vibračnou izolácia</w:t>
      </w:r>
    </w:p>
    <w:p w14:paraId="0000000B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redohrevom na pracovnú teplotu</w:t>
      </w:r>
    </w:p>
    <w:p w14:paraId="0000000C" w14:textId="6C5091E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podpora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ArduCopter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a PX4</w:t>
      </w:r>
      <w:r w:rsidR="00A74DED" w:rsidRPr="00877C56">
        <w:rPr>
          <w:rFonts w:asciiTheme="minorHAnsi" w:hAnsiTheme="minorHAnsi"/>
          <w:sz w:val="20"/>
          <w:szCs w:val="20"/>
          <w:highlight w:val="white"/>
        </w:rPr>
        <w:t xml:space="preserve"> </w:t>
      </w:r>
      <w:proofErr w:type="spellStart"/>
      <w:r w:rsidR="00A74DED" w:rsidRPr="00877C56">
        <w:rPr>
          <w:rFonts w:asciiTheme="minorHAnsi" w:hAnsiTheme="minorHAnsi"/>
          <w:sz w:val="20"/>
          <w:szCs w:val="20"/>
          <w:highlight w:val="white"/>
        </w:rPr>
        <w:t>stack</w:t>
      </w:r>
      <w:proofErr w:type="spellEnd"/>
    </w:p>
    <w:p w14:paraId="0000000D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odpora UAVCAN</w:t>
      </w:r>
    </w:p>
    <w:p w14:paraId="0000000E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Výpočtová jednotka</w:t>
      </w:r>
    </w:p>
    <w:p w14:paraId="0000000F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CPU 6-core ARM 64-bit 6MB L2 + 4MB L3</w:t>
      </w:r>
    </w:p>
    <w:p w14:paraId="00000010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384 x Volta GPU</w:t>
      </w:r>
    </w:p>
    <w:p w14:paraId="00000011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48 x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Tensor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cores</w:t>
      </w:r>
      <w:proofErr w:type="spellEnd"/>
    </w:p>
    <w:p w14:paraId="00000012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AM 8GB</w:t>
      </w:r>
    </w:p>
    <w:p w14:paraId="00000013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CAN zbernica</w:t>
      </w:r>
    </w:p>
    <w:p w14:paraId="00000014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6 krát MIPI CSI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interfejs</w:t>
      </w:r>
      <w:proofErr w:type="spellEnd"/>
    </w:p>
    <w:p w14:paraId="00000015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4 x USB3.0, UART,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PCIe</w:t>
      </w:r>
      <w:proofErr w:type="spellEnd"/>
    </w:p>
    <w:p w14:paraId="00000016" w14:textId="69FA2CB2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Typická spotreba &lt; 15W</w:t>
      </w:r>
    </w:p>
    <w:p w14:paraId="3D91AA84" w14:textId="02EBCD84" w:rsidR="00A74DED" w:rsidRPr="00877C56" w:rsidRDefault="00A74DED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PCI Express (M2,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Key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E)</w:t>
      </w:r>
    </w:p>
    <w:p w14:paraId="2B38012B" w14:textId="16649036" w:rsidR="00A74DED" w:rsidRPr="00877C56" w:rsidRDefault="00A74DED" w:rsidP="00516AFF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IMU BMI088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 xml:space="preserve"> </w:t>
      </w:r>
      <w:r w:rsidRPr="00877C56">
        <w:rPr>
          <w:rFonts w:asciiTheme="minorHAnsi" w:hAnsiTheme="minorHAnsi"/>
          <w:sz w:val="20"/>
          <w:szCs w:val="20"/>
          <w:highlight w:val="white"/>
        </w:rPr>
        <w:t>Barometer BMP388</w:t>
      </w:r>
    </w:p>
    <w:p w14:paraId="4AFE1A65" w14:textId="07622CF9" w:rsidR="00516AFF" w:rsidRPr="00877C56" w:rsidRDefault="00C6587C" w:rsidP="00516AFF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Hmotnosť</w:t>
      </w:r>
      <w:r w:rsidR="00516AFF"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 </w:t>
      </w:r>
      <w:r w:rsidR="00516AFF" w:rsidRPr="00877C56">
        <w:rPr>
          <w:rFonts w:asciiTheme="minorHAnsi" w:hAnsiTheme="minorHAnsi"/>
          <w:sz w:val="20"/>
          <w:szCs w:val="20"/>
          <w:highlight w:val="white"/>
          <w:lang w:val="en-US"/>
        </w:rPr>
        <w:t>&lt;= 200g</w:t>
      </w:r>
    </w:p>
    <w:p w14:paraId="00000017" w14:textId="7A7ADE9D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Snímače</w:t>
      </w:r>
      <w:r w:rsidR="007E1199" w:rsidRPr="00877C56">
        <w:rPr>
          <w:rFonts w:asciiTheme="minorHAnsi" w:hAnsiTheme="minorHAnsi"/>
          <w:sz w:val="20"/>
          <w:szCs w:val="20"/>
          <w:highlight w:val="white"/>
        </w:rPr>
        <w:t xml:space="preserve"> v tele </w:t>
      </w:r>
      <w:proofErr w:type="spellStart"/>
      <w:r w:rsidR="007E1199" w:rsidRPr="00877C56">
        <w:rPr>
          <w:rFonts w:asciiTheme="minorHAnsi" w:hAnsiTheme="minorHAnsi"/>
          <w:sz w:val="20"/>
          <w:szCs w:val="20"/>
          <w:highlight w:val="white"/>
        </w:rPr>
        <w:t>dronu</w:t>
      </w:r>
      <w:proofErr w:type="spellEnd"/>
      <w:r w:rsidR="007E1199" w:rsidRPr="00877C56">
        <w:rPr>
          <w:rFonts w:asciiTheme="minorHAnsi" w:hAnsiTheme="minorHAnsi"/>
          <w:sz w:val="20"/>
          <w:szCs w:val="20"/>
          <w:highlight w:val="white"/>
        </w:rPr>
        <w:t xml:space="preserve"> </w:t>
      </w:r>
    </w:p>
    <w:p w14:paraId="00000018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GBD kamera</w:t>
      </w:r>
    </w:p>
    <w:p w14:paraId="00000019" w14:textId="77777777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zorný uhol min. 85° × 55°</w:t>
      </w:r>
    </w:p>
    <w:p w14:paraId="0000001A" w14:textId="77777777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ozlíšenie do 1280 × 720</w:t>
      </w:r>
    </w:p>
    <w:p w14:paraId="0000001B" w14:textId="5696B723" w:rsidR="005047A3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merac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í </w:t>
      </w:r>
      <w:r w:rsidR="00E42D6E" w:rsidRPr="00877C56">
        <w:rPr>
          <w:rFonts w:asciiTheme="minorHAnsi" w:hAnsiTheme="minorHAnsi"/>
          <w:sz w:val="20"/>
          <w:szCs w:val="20"/>
          <w:highlight w:val="white"/>
        </w:rPr>
        <w:t>rozsah &gt;=5m</w:t>
      </w:r>
    </w:p>
    <w:p w14:paraId="6EFCA6BC" w14:textId="6F6299E8" w:rsidR="00A74DED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ozhranie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 xml:space="preserve"> USB 3.0</w:t>
      </w:r>
    </w:p>
    <w:p w14:paraId="0000001C" w14:textId="7D5FECF2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lastRenderedPageBreak/>
        <w:t>ToF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snímače prekážok</w:t>
      </w:r>
      <w:r w:rsidR="00BE7B6D">
        <w:rPr>
          <w:rFonts w:asciiTheme="minorHAnsi" w:hAnsiTheme="minorHAnsi"/>
          <w:sz w:val="20"/>
          <w:szCs w:val="20"/>
          <w:highlight w:val="white"/>
        </w:rPr>
        <w:t xml:space="preserve"> – min. 3ks</w:t>
      </w:r>
    </w:p>
    <w:p w14:paraId="0000001D" w14:textId="77777777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zorný uhol min. 25° × 25°</w:t>
      </w:r>
    </w:p>
    <w:p w14:paraId="6A1B80B6" w14:textId="32E4A5E3" w:rsidR="00A74DED" w:rsidRPr="00877C56" w:rsidRDefault="00E42D6E" w:rsidP="00DE2451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ozsah &gt;=2m</w:t>
      </w:r>
    </w:p>
    <w:p w14:paraId="3D1B36EA" w14:textId="1D6B27AD" w:rsidR="00A74DED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obnovovacia frekvencia</w:t>
      </w:r>
      <w:r w:rsidR="00DE2451" w:rsidRPr="00877C56">
        <w:rPr>
          <w:rFonts w:asciiTheme="minorHAnsi" w:hAnsiTheme="minorHAnsi"/>
          <w:sz w:val="20"/>
          <w:szCs w:val="20"/>
          <w:highlight w:val="white"/>
        </w:rPr>
        <w:t xml:space="preserve"> 10 – 30Hz </w:t>
      </w:r>
    </w:p>
    <w:p w14:paraId="4678A28C" w14:textId="26DBAAF2" w:rsidR="00DE2451" w:rsidRPr="00877C56" w:rsidRDefault="00DE2451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</w:rPr>
        <w:t>IR Laser 940 nm (Class1)</w:t>
      </w:r>
    </w:p>
    <w:p w14:paraId="0CDF78B2" w14:textId="6CF9CE9F" w:rsidR="00A74DED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rozhranie 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>UART</w:t>
      </w:r>
    </w:p>
    <w:p w14:paraId="0000001F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Laserový výškomer</w:t>
      </w:r>
    </w:p>
    <w:p w14:paraId="00000020" w14:textId="77777777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zorný uhol max. 4°</w:t>
      </w:r>
    </w:p>
    <w:p w14:paraId="00000021" w14:textId="5F16CF7B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dosah &gt;= 10m</w:t>
      </w:r>
    </w:p>
    <w:p w14:paraId="0922826B" w14:textId="145B4556" w:rsidR="00A74DED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ozhranie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 xml:space="preserve"> UART</w:t>
      </w:r>
    </w:p>
    <w:p w14:paraId="4CD999CB" w14:textId="648C8029" w:rsidR="00C6587C" w:rsidRPr="00877C56" w:rsidRDefault="00A74DED" w:rsidP="00C6587C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presnos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ť</w:t>
      </w:r>
      <w:r w:rsidR="00DE2451"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 </w:t>
      </w:r>
      <w:r w:rsidR="00C6587C" w:rsidRPr="00877C56">
        <w:rPr>
          <w:rFonts w:asciiTheme="minorHAnsi" w:hAnsiTheme="minorHAnsi"/>
          <w:sz w:val="20"/>
          <w:szCs w:val="20"/>
          <w:lang w:val="en-US"/>
        </w:rPr>
        <w:t xml:space="preserve">&lt;= </w:t>
      </w:r>
      <w:r w:rsidR="00DE2451" w:rsidRPr="00877C56">
        <w:rPr>
          <w:rFonts w:asciiTheme="minorHAnsi" w:hAnsiTheme="minorHAnsi"/>
          <w:sz w:val="20"/>
          <w:szCs w:val="20"/>
          <w:lang w:val="sk-SK"/>
        </w:rPr>
        <w:t>±1%</w:t>
      </w:r>
    </w:p>
    <w:p w14:paraId="3F02F4E7" w14:textId="77777777" w:rsidR="00C6587C" w:rsidRPr="00877C56" w:rsidRDefault="00C6587C" w:rsidP="00C6587C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</w:rPr>
        <w:t>IR Laser 940 nm (Class1)</w:t>
      </w:r>
    </w:p>
    <w:p w14:paraId="00000022" w14:textId="77777777" w:rsidR="005047A3" w:rsidRPr="00877C56" w:rsidRDefault="00E42D6E">
      <w:pPr>
        <w:numPr>
          <w:ilvl w:val="2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Kamerový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stereopár</w:t>
      </w:r>
      <w:proofErr w:type="spellEnd"/>
    </w:p>
    <w:p w14:paraId="00000023" w14:textId="58B5ABF9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monochromatické snímače s globálnou </w:t>
      </w:r>
      <w:r w:rsidR="007E1199" w:rsidRPr="00877C56">
        <w:rPr>
          <w:rFonts w:asciiTheme="minorHAnsi" w:hAnsiTheme="minorHAnsi"/>
          <w:sz w:val="20"/>
          <w:szCs w:val="20"/>
          <w:highlight w:val="white"/>
        </w:rPr>
        <w:t>uzávierkou</w:t>
      </w:r>
    </w:p>
    <w:p w14:paraId="00000024" w14:textId="77777777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zorný uhol min. 160° diagonálne</w:t>
      </w:r>
    </w:p>
    <w:p w14:paraId="00000025" w14:textId="694B80BD" w:rsidR="005047A3" w:rsidRPr="00877C56" w:rsidRDefault="00E42D6E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rozlíšenie snímačov 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 xml:space="preserve">min. </w:t>
      </w:r>
      <w:r w:rsidRPr="00877C56">
        <w:rPr>
          <w:rFonts w:asciiTheme="minorHAnsi" w:hAnsiTheme="minorHAnsi"/>
          <w:sz w:val="20"/>
          <w:szCs w:val="20"/>
          <w:highlight w:val="white"/>
        </w:rPr>
        <w:t>1Mpx</w:t>
      </w:r>
    </w:p>
    <w:p w14:paraId="4AA114E6" w14:textId="1CBC4AD9" w:rsidR="00A74DED" w:rsidRPr="00877C56" w:rsidRDefault="00A74DED">
      <w:pPr>
        <w:numPr>
          <w:ilvl w:val="3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veľkosť základne</w:t>
      </w:r>
      <w:r w:rsidR="00C6587C"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 60 – 70mm</w:t>
      </w:r>
    </w:p>
    <w:p w14:paraId="00000026" w14:textId="77777777" w:rsidR="005047A3" w:rsidRPr="00877C56" w:rsidRDefault="00E42D6E">
      <w:pPr>
        <w:numPr>
          <w:ilvl w:val="0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Ostatné</w:t>
      </w:r>
    </w:p>
    <w:p w14:paraId="00000027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odpora pre lietanie v prostredí bez GNSS signálu s využitím metód vizuálnej lokalizácie</w:t>
      </w:r>
    </w:p>
    <w:p w14:paraId="00000028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odpora riadenia cez WiFi</w:t>
      </w:r>
    </w:p>
    <w:p w14:paraId="00000029" w14:textId="24651651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konštrukcia </w:t>
      </w:r>
      <w:r w:rsidR="00613783" w:rsidRPr="00877C56">
        <w:rPr>
          <w:rFonts w:asciiTheme="minorHAnsi" w:hAnsiTheme="minorHAnsi"/>
          <w:sz w:val="20"/>
          <w:szCs w:val="20"/>
          <w:highlight w:val="white"/>
        </w:rPr>
        <w:t>musí mať</w:t>
      </w:r>
      <w:r w:rsidRPr="00877C56">
        <w:rPr>
          <w:rFonts w:asciiTheme="minorHAnsi" w:hAnsiTheme="minorHAnsi"/>
          <w:sz w:val="20"/>
          <w:szCs w:val="20"/>
          <w:highlight w:val="white"/>
        </w:rPr>
        <w:t xml:space="preserve"> možnosť pridania vlastného užitočného nákladu a HW rozšírenia</w:t>
      </w:r>
    </w:p>
    <w:p w14:paraId="0000002A" w14:textId="77777777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SW aplikačná úroveň založená na systéme ROS</w:t>
      </w:r>
    </w:p>
    <w:p w14:paraId="0000002B" w14:textId="1F146A41" w:rsidR="005047A3" w:rsidRPr="00877C56" w:rsidRDefault="00E42D6E">
      <w:pPr>
        <w:numPr>
          <w:ilvl w:val="1"/>
          <w:numId w:val="6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Konštrukcia musí byť z materiálov odolné voči dezinfekčným látkam </w:t>
      </w:r>
      <w:r w:rsidR="00343036" w:rsidRPr="00877C56">
        <w:rPr>
          <w:rFonts w:asciiTheme="minorHAnsi" w:hAnsiTheme="minorHAnsi"/>
          <w:sz w:val="20"/>
          <w:szCs w:val="20"/>
          <w:highlight w:val="white"/>
        </w:rPr>
        <w:t xml:space="preserve">podľa ISO </w:t>
      </w:r>
      <w:r w:rsidR="00343036" w:rsidRPr="00877C56">
        <w:rPr>
          <w:rFonts w:asciiTheme="minorHAnsi" w:hAnsiTheme="minorHAnsi"/>
          <w:sz w:val="20"/>
          <w:szCs w:val="20"/>
        </w:rPr>
        <w:t>STN 98 7019</w:t>
      </w:r>
    </w:p>
    <w:p w14:paraId="6D3D140E" w14:textId="5B37521F" w:rsidR="00E222EE" w:rsidRPr="00877C56" w:rsidRDefault="00E222EE" w:rsidP="00E222EE">
      <w:pPr>
        <w:rPr>
          <w:rFonts w:asciiTheme="minorHAnsi" w:hAnsiTheme="minorHAnsi"/>
          <w:sz w:val="20"/>
          <w:szCs w:val="20"/>
        </w:rPr>
      </w:pPr>
    </w:p>
    <w:p w14:paraId="745664F9" w14:textId="316C8C02" w:rsidR="00E222EE" w:rsidRPr="00877C56" w:rsidRDefault="00E222EE" w:rsidP="00E222EE">
      <w:pPr>
        <w:rPr>
          <w:rFonts w:asciiTheme="minorHAnsi" w:hAnsiTheme="minorHAnsi"/>
          <w:sz w:val="20"/>
          <w:szCs w:val="20"/>
        </w:rPr>
      </w:pPr>
    </w:p>
    <w:p w14:paraId="48514447" w14:textId="77777777" w:rsidR="00E222EE" w:rsidRPr="00F95587" w:rsidRDefault="00E222EE" w:rsidP="00E222EE">
      <w:pPr>
        <w:pStyle w:val="Nadpis5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F95587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UAV VTOL </w:t>
      </w:r>
      <w:proofErr w:type="spellStart"/>
      <w:r w:rsidRPr="00F95587">
        <w:rPr>
          <w:rFonts w:asciiTheme="minorHAnsi" w:hAnsiTheme="minorHAnsi"/>
          <w:b/>
          <w:bCs/>
          <w:color w:val="000000" w:themeColor="text1"/>
          <w:sz w:val="24"/>
          <w:szCs w:val="24"/>
        </w:rPr>
        <w:t>plošník</w:t>
      </w:r>
      <w:proofErr w:type="spellEnd"/>
    </w:p>
    <w:p w14:paraId="70B53BF8" w14:textId="77777777" w:rsidR="00E222EE" w:rsidRPr="00877C56" w:rsidRDefault="00E222EE" w:rsidP="00E222EE">
      <w:pPr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Konštrukcia</w:t>
      </w:r>
    </w:p>
    <w:p w14:paraId="73CA93AC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Bezpilotné lietadlo s pevným krídlom a s kolmým štartom a pristátím</w:t>
      </w:r>
    </w:p>
    <w:p w14:paraId="3D9033FB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Nosnosť užitočného nákladu min. 600 g</w:t>
      </w:r>
    </w:p>
    <w:p w14:paraId="6026FFD2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Letový čas min. 60 minút</w:t>
      </w:r>
    </w:p>
    <w:p w14:paraId="5330FABF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Dosah rádiového ovládania - min. 5km</w:t>
      </w:r>
    </w:p>
    <w:p w14:paraId="19105AF7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rozpätie krídel max 2,5m</w:t>
      </w:r>
    </w:p>
    <w:p w14:paraId="237E6696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Max. vzletová hmotnosť 5kg</w:t>
      </w:r>
    </w:p>
    <w:p w14:paraId="43324C74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1"/>
          <w:szCs w:val="21"/>
        </w:rPr>
        <w:t>Flight</w:t>
      </w:r>
      <w:proofErr w:type="spellEnd"/>
      <w:r w:rsidRPr="00877C56">
        <w:rPr>
          <w:rFonts w:asciiTheme="minorHAnsi" w:hAnsiTheme="minorHAnsi"/>
          <w:sz w:val="21"/>
          <w:szCs w:val="21"/>
        </w:rPr>
        <w:t xml:space="preserve"> </w:t>
      </w:r>
      <w:proofErr w:type="spellStart"/>
      <w:r w:rsidRPr="00877C56">
        <w:rPr>
          <w:rFonts w:asciiTheme="minorHAnsi" w:hAnsiTheme="minorHAnsi"/>
          <w:sz w:val="21"/>
          <w:szCs w:val="21"/>
        </w:rPr>
        <w:t>controller</w:t>
      </w:r>
      <w:proofErr w:type="spellEnd"/>
      <w:r w:rsidRPr="00877C56">
        <w:rPr>
          <w:rFonts w:asciiTheme="minorHAnsi" w:hAnsiTheme="minorHAnsi"/>
          <w:sz w:val="21"/>
          <w:szCs w:val="21"/>
        </w:rPr>
        <w:t xml:space="preserve"> s GNSS PPK</w:t>
      </w:r>
    </w:p>
    <w:p w14:paraId="7BABCE50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GNSS bázová stanica</w:t>
      </w:r>
    </w:p>
    <w:p w14:paraId="0916BA8B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Modul na monitorovanie letovej premávky ADSB-in</w:t>
      </w:r>
    </w:p>
    <w:p w14:paraId="47FF1421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Diaľkové ovládanie s funkciou pre automatický štart a pristátie</w:t>
      </w:r>
    </w:p>
    <w:p w14:paraId="1FB40138" w14:textId="77777777" w:rsidR="00E222EE" w:rsidRPr="00877C56" w:rsidRDefault="00E222EE" w:rsidP="00E222EE">
      <w:pPr>
        <w:numPr>
          <w:ilvl w:val="1"/>
          <w:numId w:val="2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1"/>
          <w:szCs w:val="21"/>
        </w:rPr>
        <w:t>Softvérové vybavenie na plánovanie misií a príjem telemetrických dát</w:t>
      </w:r>
    </w:p>
    <w:p w14:paraId="2C4403C4" w14:textId="77777777" w:rsidR="00E222EE" w:rsidRPr="00877C56" w:rsidRDefault="00E222EE" w:rsidP="00E222EE">
      <w:pPr>
        <w:rPr>
          <w:rFonts w:asciiTheme="minorHAnsi" w:hAnsiTheme="minorHAnsi"/>
          <w:sz w:val="20"/>
          <w:szCs w:val="20"/>
          <w:highlight w:val="white"/>
        </w:rPr>
      </w:pPr>
    </w:p>
    <w:p w14:paraId="0000002C" w14:textId="77777777" w:rsidR="005047A3" w:rsidRPr="00F95587" w:rsidRDefault="00E42D6E">
      <w:pPr>
        <w:pStyle w:val="Nadpis5"/>
        <w:rPr>
          <w:rFonts w:asciiTheme="minorHAnsi" w:hAnsiTheme="minorHAnsi"/>
          <w:b/>
          <w:bCs/>
          <w:color w:val="auto"/>
          <w:sz w:val="20"/>
          <w:szCs w:val="20"/>
          <w:highlight w:val="white"/>
        </w:rPr>
      </w:pPr>
      <w:bookmarkStart w:id="1" w:name="_rkq2qfz7mxxo" w:colFirst="0" w:colLast="0"/>
      <w:bookmarkEnd w:id="1"/>
      <w:r w:rsidRPr="00F95587">
        <w:rPr>
          <w:rFonts w:asciiTheme="minorHAnsi" w:hAnsiTheme="minorHAnsi"/>
          <w:b/>
          <w:bCs/>
          <w:color w:val="auto"/>
        </w:rPr>
        <w:t>Náhradné diely pre prevádzku na 2 roky a ostatné príslušenstvo</w:t>
      </w:r>
    </w:p>
    <w:p w14:paraId="0000002D" w14:textId="6546BB68" w:rsidR="005047A3" w:rsidRPr="00877C56" w:rsidRDefault="00E42D6E">
      <w:pPr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F95587">
        <w:rPr>
          <w:rFonts w:asciiTheme="minorHAnsi" w:hAnsiTheme="minorHAnsi"/>
          <w:b/>
          <w:bCs/>
          <w:sz w:val="20"/>
          <w:szCs w:val="20"/>
          <w:highlight w:val="white"/>
        </w:rPr>
        <w:t>Nabíjačka s rýchlosťou nabíjania sady &lt;=1H</w:t>
      </w:r>
      <w:r w:rsidRPr="00877C56">
        <w:rPr>
          <w:rFonts w:asciiTheme="minorHAnsi" w:hAnsiTheme="minorHAnsi"/>
          <w:sz w:val="20"/>
          <w:szCs w:val="20"/>
          <w:highlight w:val="white"/>
        </w:rPr>
        <w:t xml:space="preserve"> -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5 kusov</w:t>
      </w:r>
    </w:p>
    <w:p w14:paraId="65907579" w14:textId="09D4CC8E" w:rsidR="00A74DED" w:rsidRPr="00877C56" w:rsidRDefault="00C6587C" w:rsidP="00A74DE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Podpora HV </w:t>
      </w:r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článkov 4.35 – 4.4V</w:t>
      </w:r>
    </w:p>
    <w:p w14:paraId="0B37F46B" w14:textId="0ED76521" w:rsidR="00C6587C" w:rsidRPr="00877C56" w:rsidRDefault="00C6587C" w:rsidP="00C6587C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Nabíjací výkon &gt;= 250W na jeden ka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nál</w:t>
      </w:r>
      <w:proofErr w:type="spellEnd"/>
    </w:p>
    <w:p w14:paraId="784F6419" w14:textId="60C375C3" w:rsidR="00C6587C" w:rsidRPr="00877C56" w:rsidRDefault="00C6587C" w:rsidP="00C6587C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Počet kanálov </w:t>
      </w:r>
      <w:r w:rsidRPr="00877C56">
        <w:rPr>
          <w:rFonts w:asciiTheme="minorHAnsi" w:hAnsiTheme="minorHAnsi"/>
          <w:sz w:val="20"/>
          <w:szCs w:val="20"/>
          <w:highlight w:val="white"/>
          <w:lang w:val="en-US"/>
        </w:rPr>
        <w:t xml:space="preserve">&gt;= </w:t>
      </w:r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2</w:t>
      </w:r>
    </w:p>
    <w:p w14:paraId="497BF36A" w14:textId="7E743021" w:rsidR="00A74DED" w:rsidRPr="00877C56" w:rsidRDefault="00C6587C" w:rsidP="00A74DE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Obsahuje napájací zdroj</w:t>
      </w:r>
    </w:p>
    <w:p w14:paraId="0000002E" w14:textId="77777777" w:rsidR="005047A3" w:rsidRPr="00877C56" w:rsidRDefault="00E42D6E">
      <w:pPr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Akumulátor na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dron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-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20 kusov</w:t>
      </w:r>
    </w:p>
    <w:p w14:paraId="0000002F" w14:textId="76B74CEC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kapacita &gt;=</w:t>
      </w:r>
      <w:r w:rsidR="00516AFF" w:rsidRPr="00877C56">
        <w:rPr>
          <w:rFonts w:asciiTheme="minorHAnsi" w:hAnsiTheme="minorHAnsi"/>
          <w:sz w:val="20"/>
          <w:szCs w:val="20"/>
          <w:highlight w:val="white"/>
        </w:rPr>
        <w:t>150</w:t>
      </w:r>
      <w:r w:rsidRPr="00877C56">
        <w:rPr>
          <w:rFonts w:asciiTheme="minorHAnsi" w:hAnsiTheme="minorHAnsi"/>
          <w:sz w:val="20"/>
          <w:szCs w:val="20"/>
          <w:highlight w:val="white"/>
        </w:rPr>
        <w:t>Wh</w:t>
      </w:r>
    </w:p>
    <w:p w14:paraId="017B241F" w14:textId="710EEFD2" w:rsidR="00516AFF" w:rsidRPr="00877C56" w:rsidRDefault="00E42D6E" w:rsidP="00516AFF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lastRenderedPageBreak/>
        <w:t>počet článkov 6s</w:t>
      </w:r>
    </w:p>
    <w:p w14:paraId="65132F51" w14:textId="18BB4DFF" w:rsidR="00516AFF" w:rsidRPr="00801338" w:rsidRDefault="00516AFF" w:rsidP="00516AFF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hmotnos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ť </w:t>
      </w:r>
      <w:r w:rsidRPr="00877C56">
        <w:rPr>
          <w:rFonts w:asciiTheme="minorHAnsi" w:hAnsiTheme="minorHAnsi"/>
          <w:sz w:val="20"/>
          <w:szCs w:val="20"/>
          <w:highlight w:val="white"/>
          <w:lang w:val="en-US"/>
        </w:rPr>
        <w:t>&lt;= 800g</w:t>
      </w:r>
    </w:p>
    <w:p w14:paraId="64ABE668" w14:textId="64AB629D" w:rsidR="00801338" w:rsidRPr="00877C56" w:rsidRDefault="00801338" w:rsidP="00516AFF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>
        <w:rPr>
          <w:rFonts w:asciiTheme="minorHAnsi" w:hAnsiTheme="minorHAnsi"/>
          <w:sz w:val="20"/>
          <w:szCs w:val="20"/>
          <w:highlight w:val="white"/>
          <w:lang w:val="en-US"/>
        </w:rPr>
        <w:t>záručná</w:t>
      </w:r>
      <w:proofErr w:type="spellEnd"/>
      <w:r>
        <w:rPr>
          <w:rFonts w:asciiTheme="minorHAnsi" w:hAnsiTheme="minorHAnsi"/>
          <w:sz w:val="20"/>
          <w:szCs w:val="20"/>
          <w:highlight w:val="white"/>
          <w:lang w:val="en-US"/>
        </w:rPr>
        <w:t xml:space="preserve"> </w:t>
      </w:r>
      <w:proofErr w:type="spellStart"/>
      <w:r>
        <w:rPr>
          <w:rFonts w:asciiTheme="minorHAnsi" w:hAnsiTheme="minorHAnsi"/>
          <w:sz w:val="20"/>
          <w:szCs w:val="20"/>
          <w:highlight w:val="white"/>
          <w:lang w:val="en-US"/>
        </w:rPr>
        <w:t>doba</w:t>
      </w:r>
      <w:proofErr w:type="spellEnd"/>
      <w:r>
        <w:rPr>
          <w:rFonts w:asciiTheme="minorHAnsi" w:hAnsiTheme="minorHAnsi"/>
          <w:sz w:val="20"/>
          <w:szCs w:val="20"/>
          <w:highlight w:val="white"/>
          <w:lang w:val="en-US"/>
        </w:rPr>
        <w:t xml:space="preserve"> – 6 </w:t>
      </w:r>
      <w:proofErr w:type="spellStart"/>
      <w:r>
        <w:rPr>
          <w:rFonts w:asciiTheme="minorHAnsi" w:hAnsiTheme="minorHAnsi"/>
          <w:sz w:val="20"/>
          <w:szCs w:val="20"/>
          <w:highlight w:val="white"/>
          <w:lang w:val="en-US"/>
        </w:rPr>
        <w:t>mesiacov</w:t>
      </w:r>
      <w:proofErr w:type="spellEnd"/>
    </w:p>
    <w:p w14:paraId="00000031" w14:textId="77777777" w:rsidR="005047A3" w:rsidRPr="00877C56" w:rsidRDefault="00E42D6E">
      <w:pPr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Náhradný materiál pre potreby úpravy a opravy </w:t>
      </w: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drona</w:t>
      </w:r>
      <w:proofErr w:type="spellEnd"/>
    </w:p>
    <w:p w14:paraId="00000032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Sada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CFK dosiek </w:t>
      </w:r>
    </w:p>
    <w:p w14:paraId="00000033" w14:textId="77777777" w:rsidR="005047A3" w:rsidRPr="00877C56" w:rsidRDefault="00E42D6E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1.5mm, min. 400x500mm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10 kusov</w:t>
      </w:r>
    </w:p>
    <w:p w14:paraId="00000034" w14:textId="77777777" w:rsidR="005047A3" w:rsidRPr="00877C56" w:rsidRDefault="00E42D6E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2mm, min. 400x500mm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5 kusov</w:t>
      </w:r>
      <w:r w:rsidRPr="00877C56">
        <w:rPr>
          <w:rFonts w:asciiTheme="minorHAnsi" w:hAnsiTheme="minorHAnsi"/>
          <w:sz w:val="20"/>
          <w:szCs w:val="20"/>
          <w:highlight w:val="white"/>
        </w:rPr>
        <w:t xml:space="preserve"> </w:t>
      </w:r>
    </w:p>
    <w:p w14:paraId="00000035" w14:textId="77777777" w:rsidR="005047A3" w:rsidRPr="00877C56" w:rsidRDefault="00E42D6E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4mm, min. 400x500mm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1kus</w:t>
      </w:r>
    </w:p>
    <w:p w14:paraId="00000036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proofErr w:type="spellStart"/>
      <w:r w:rsidRPr="00877C56">
        <w:rPr>
          <w:rFonts w:asciiTheme="minorHAnsi" w:hAnsiTheme="minorHAnsi"/>
          <w:sz w:val="20"/>
          <w:szCs w:val="20"/>
          <w:highlight w:val="white"/>
        </w:rPr>
        <w:t>Sada</w:t>
      </w:r>
      <w:proofErr w:type="spellEnd"/>
      <w:r w:rsidRPr="00877C56">
        <w:rPr>
          <w:rFonts w:asciiTheme="minorHAnsi" w:hAnsiTheme="minorHAnsi"/>
          <w:sz w:val="20"/>
          <w:szCs w:val="20"/>
          <w:highlight w:val="white"/>
        </w:rPr>
        <w:t xml:space="preserve"> CFK trubiek</w:t>
      </w:r>
    </w:p>
    <w:p w14:paraId="00000037" w14:textId="77777777" w:rsidR="005047A3" w:rsidRPr="00877C56" w:rsidRDefault="00E42D6E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8 uholníkové 20x30x500mm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15kusov</w:t>
      </w:r>
    </w:p>
    <w:p w14:paraId="00000038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Materiál pre 3d tlač</w:t>
      </w:r>
    </w:p>
    <w:p w14:paraId="00000039" w14:textId="692F39F5" w:rsidR="005047A3" w:rsidRPr="00877C56" w:rsidRDefault="00E42D6E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Tlačová struna P</w:t>
      </w:r>
      <w:r w:rsidR="00613783" w:rsidRPr="00877C56">
        <w:rPr>
          <w:rFonts w:asciiTheme="minorHAnsi" w:hAnsiTheme="minorHAnsi"/>
          <w:sz w:val="20"/>
          <w:szCs w:val="20"/>
          <w:highlight w:val="white"/>
        </w:rPr>
        <w:t>ETG</w:t>
      </w:r>
      <w:r w:rsidRPr="00877C56">
        <w:rPr>
          <w:rFonts w:asciiTheme="minorHAnsi" w:hAnsiTheme="minorHAnsi"/>
          <w:sz w:val="20"/>
          <w:szCs w:val="20"/>
          <w:highlight w:val="white"/>
        </w:rPr>
        <w:t xml:space="preserve"> 1.75mm </w:t>
      </w:r>
      <w:r w:rsidR="00613783" w:rsidRPr="00877C56">
        <w:rPr>
          <w:rFonts w:asciiTheme="minorHAnsi" w:hAnsiTheme="minorHAnsi"/>
          <w:sz w:val="20"/>
          <w:szCs w:val="20"/>
          <w:highlight w:val="white"/>
        </w:rPr>
        <w:t>1 00</w:t>
      </w:r>
      <w:r w:rsidRPr="00877C56">
        <w:rPr>
          <w:rFonts w:asciiTheme="minorHAnsi" w:hAnsiTheme="minorHAnsi"/>
          <w:sz w:val="20"/>
          <w:szCs w:val="20"/>
          <w:highlight w:val="white"/>
        </w:rPr>
        <w:t xml:space="preserve">0g,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10ks</w:t>
      </w:r>
    </w:p>
    <w:p w14:paraId="0000003A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Náhradné motory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20 kusov</w:t>
      </w:r>
    </w:p>
    <w:p w14:paraId="0000003B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Náhradné vrtule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40 kusov</w:t>
      </w:r>
    </w:p>
    <w:p w14:paraId="4C07EDC0" w14:textId="77777777" w:rsidR="00516AFF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Náhradný riadiaci systém </w:t>
      </w:r>
      <w:r w:rsidRPr="009B667F">
        <w:rPr>
          <w:rFonts w:asciiTheme="minorHAnsi" w:hAnsiTheme="minorHAnsi"/>
          <w:b/>
          <w:bCs/>
          <w:sz w:val="20"/>
          <w:szCs w:val="20"/>
          <w:highlight w:val="white"/>
        </w:rPr>
        <w:t>10kusov</w:t>
      </w:r>
    </w:p>
    <w:p w14:paraId="0000003C" w14:textId="65603DEE" w:rsidR="005047A3" w:rsidRPr="00877C56" w:rsidRDefault="00516AFF" w:rsidP="00516AFF">
      <w:pPr>
        <w:numPr>
          <w:ilvl w:val="2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 xml:space="preserve">Zostava IMU/Autopilot + </w:t>
      </w:r>
      <w:r w:rsidRPr="00877C56">
        <w:rPr>
          <w:rFonts w:asciiTheme="minorHAnsi" w:hAnsiTheme="minorHAnsi"/>
          <w:sz w:val="20"/>
          <w:szCs w:val="20"/>
          <w:highlight w:val="white"/>
          <w:lang w:val="sk-SK"/>
        </w:rPr>
        <w:t>výpočtová jednotka</w:t>
      </w:r>
      <w:r w:rsidR="70EBADFA" w:rsidRPr="00877C56">
        <w:rPr>
          <w:rFonts w:asciiTheme="minorHAnsi" w:hAnsiTheme="minorHAnsi"/>
          <w:sz w:val="20"/>
          <w:szCs w:val="20"/>
          <w:highlight w:val="white"/>
          <w:lang w:val="sk-SK"/>
        </w:rPr>
        <w:t xml:space="preserve"> (špecifikovaný v položke Riadiaci systém)</w:t>
      </w:r>
    </w:p>
    <w:p w14:paraId="0000003D" w14:textId="77777777" w:rsidR="005047A3" w:rsidRPr="00F95587" w:rsidRDefault="00E42D6E">
      <w:pPr>
        <w:numPr>
          <w:ilvl w:val="0"/>
          <w:numId w:val="5"/>
        </w:numPr>
        <w:rPr>
          <w:rFonts w:asciiTheme="minorHAnsi" w:hAnsiTheme="minorHAnsi"/>
          <w:b/>
          <w:bCs/>
          <w:sz w:val="20"/>
          <w:szCs w:val="20"/>
          <w:highlight w:val="white"/>
        </w:rPr>
      </w:pPr>
      <w:r w:rsidRPr="00F95587">
        <w:rPr>
          <w:rFonts w:asciiTheme="minorHAnsi" w:hAnsiTheme="minorHAnsi"/>
          <w:b/>
          <w:bCs/>
          <w:sz w:val="20"/>
          <w:szCs w:val="20"/>
          <w:highlight w:val="white"/>
        </w:rPr>
        <w:t>RC vysielač - 2 kusy</w:t>
      </w:r>
    </w:p>
    <w:p w14:paraId="0000003E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24 kanálov</w:t>
      </w:r>
    </w:p>
    <w:p w14:paraId="0000003F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duálna pracovná frekvencia 2,4GHz a 900MHz</w:t>
      </w:r>
    </w:p>
    <w:p w14:paraId="00000040" w14:textId="77777777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obojsmerný prenos s telemetriou</w:t>
      </w:r>
    </w:p>
    <w:p w14:paraId="00000041" w14:textId="4233A73A" w:rsidR="005047A3" w:rsidRPr="00877C56" w:rsidRDefault="00E42D6E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odpora LUA skriptov</w:t>
      </w:r>
    </w:p>
    <w:p w14:paraId="4FFEF109" w14:textId="1BB99515" w:rsidR="00D70C4D" w:rsidRPr="00877C56" w:rsidRDefault="00D70C4D" w:rsidP="00D70C4D">
      <w:pPr>
        <w:numPr>
          <w:ilvl w:val="0"/>
          <w:numId w:val="5"/>
        </w:numPr>
        <w:rPr>
          <w:rFonts w:asciiTheme="minorHAnsi" w:hAnsiTheme="minorHAnsi"/>
          <w:sz w:val="20"/>
          <w:szCs w:val="20"/>
        </w:rPr>
      </w:pPr>
      <w:proofErr w:type="spellStart"/>
      <w:r w:rsidRPr="00F95587">
        <w:rPr>
          <w:rFonts w:asciiTheme="minorHAnsi" w:hAnsiTheme="minorHAnsi"/>
          <w:b/>
          <w:bCs/>
          <w:sz w:val="20"/>
          <w:szCs w:val="20"/>
        </w:rPr>
        <w:t>Lidar</w:t>
      </w:r>
      <w:proofErr w:type="spellEnd"/>
      <w:r w:rsidRPr="00F95587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877C56">
        <w:rPr>
          <w:rFonts w:asciiTheme="minorHAnsi" w:hAnsiTheme="minorHAnsi"/>
          <w:sz w:val="20"/>
          <w:szCs w:val="20"/>
        </w:rPr>
        <w:t>špecifikácia</w:t>
      </w:r>
      <w:r w:rsidR="00F95587">
        <w:rPr>
          <w:rFonts w:asciiTheme="minorHAnsi" w:hAnsiTheme="minorHAnsi"/>
          <w:sz w:val="20"/>
          <w:szCs w:val="20"/>
        </w:rPr>
        <w:t xml:space="preserve"> – </w:t>
      </w:r>
      <w:r w:rsidR="00F95587" w:rsidRPr="009B667F">
        <w:rPr>
          <w:rFonts w:asciiTheme="minorHAnsi" w:hAnsiTheme="minorHAnsi"/>
          <w:b/>
          <w:bCs/>
          <w:sz w:val="20"/>
          <w:szCs w:val="20"/>
        </w:rPr>
        <w:t>1 kus</w:t>
      </w:r>
    </w:p>
    <w:p w14:paraId="0271BD91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vertikálne FOV &gt;= 31°</w:t>
      </w:r>
    </w:p>
    <w:p w14:paraId="6082083D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horizontálne FOV &gt;= 360°</w:t>
      </w:r>
    </w:p>
    <w:p w14:paraId="7782FE93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vertikálne rozlíšenie &lt;= 1°</w:t>
      </w:r>
    </w:p>
    <w:p w14:paraId="776D4C41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horizontálne rozlíšenie &lt;=0.36°</w:t>
      </w:r>
    </w:p>
    <w:p w14:paraId="37134762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merací rozsah &gt;= 50m</w:t>
      </w:r>
    </w:p>
    <w:p w14:paraId="79A6587C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resnosť merania &lt;= +-1cm</w:t>
      </w:r>
    </w:p>
    <w:p w14:paraId="7D9D7DBC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počet meracích kanálov &gt;= 32</w:t>
      </w:r>
    </w:p>
    <w:p w14:paraId="1DED9CB2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spotreba &lt;= 10W</w:t>
      </w:r>
    </w:p>
    <w:p w14:paraId="3FA114D5" w14:textId="77777777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rozsah napájacieho napätia 9 - 36V</w:t>
      </w:r>
    </w:p>
    <w:p w14:paraId="52A328A5" w14:textId="21A903C0" w:rsidR="00D70C4D" w:rsidRPr="00877C56" w:rsidRDefault="00D70C4D" w:rsidP="00D70C4D">
      <w:pPr>
        <w:numPr>
          <w:ilvl w:val="1"/>
          <w:numId w:val="5"/>
        </w:numPr>
        <w:rPr>
          <w:rFonts w:asciiTheme="minorHAnsi" w:hAnsiTheme="minorHAnsi"/>
          <w:sz w:val="20"/>
          <w:szCs w:val="20"/>
          <w:highlight w:val="white"/>
        </w:rPr>
      </w:pPr>
      <w:r w:rsidRPr="00877C56">
        <w:rPr>
          <w:rFonts w:asciiTheme="minorHAnsi" w:hAnsiTheme="minorHAnsi"/>
          <w:sz w:val="20"/>
          <w:szCs w:val="20"/>
          <w:highlight w:val="white"/>
        </w:rPr>
        <w:t>hmotnosť &lt;= 800g</w:t>
      </w:r>
    </w:p>
    <w:sectPr w:rsidR="00D70C4D" w:rsidRPr="00877C5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03F4"/>
    <w:multiLevelType w:val="multilevel"/>
    <w:tmpl w:val="9CE21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E95C4F"/>
    <w:multiLevelType w:val="multilevel"/>
    <w:tmpl w:val="0E1483B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8E79E5"/>
    <w:multiLevelType w:val="multilevel"/>
    <w:tmpl w:val="513E2DE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FCE10D7"/>
    <w:multiLevelType w:val="multilevel"/>
    <w:tmpl w:val="5E0673A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3F6272"/>
    <w:multiLevelType w:val="multilevel"/>
    <w:tmpl w:val="03F6321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AEA4715"/>
    <w:multiLevelType w:val="multilevel"/>
    <w:tmpl w:val="8E24A7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FC5575"/>
    <w:multiLevelType w:val="multilevel"/>
    <w:tmpl w:val="77A0DA1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9057224"/>
    <w:multiLevelType w:val="multilevel"/>
    <w:tmpl w:val="422E71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60729E"/>
    <w:multiLevelType w:val="multilevel"/>
    <w:tmpl w:val="C1BCC69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27369C2"/>
    <w:multiLevelType w:val="hybridMultilevel"/>
    <w:tmpl w:val="1F2E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74045"/>
    <w:multiLevelType w:val="multilevel"/>
    <w:tmpl w:val="A7087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AD45E24"/>
    <w:multiLevelType w:val="multilevel"/>
    <w:tmpl w:val="8BA6C2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93906C2"/>
    <w:multiLevelType w:val="multilevel"/>
    <w:tmpl w:val="F8C8C1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B4A1DFE"/>
    <w:multiLevelType w:val="multilevel"/>
    <w:tmpl w:val="8A80BBC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11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2"/>
  </w:num>
  <w:num w:numId="10">
    <w:abstractNumId w:val="8"/>
  </w:num>
  <w:num w:numId="11">
    <w:abstractNumId w:val="4"/>
  </w:num>
  <w:num w:numId="12">
    <w:abstractNumId w:val="13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c0tDQxNzQxMTJT0lEKTi0uzszPAykwqgUA6QwKiiwAAAA="/>
  </w:docVars>
  <w:rsids>
    <w:rsidRoot w:val="005047A3"/>
    <w:rsid w:val="00026EB6"/>
    <w:rsid w:val="000F51FB"/>
    <w:rsid w:val="002A0EA5"/>
    <w:rsid w:val="002F1936"/>
    <w:rsid w:val="00336106"/>
    <w:rsid w:val="00343036"/>
    <w:rsid w:val="003E67AE"/>
    <w:rsid w:val="005047A3"/>
    <w:rsid w:val="00516AFF"/>
    <w:rsid w:val="00613783"/>
    <w:rsid w:val="00664C04"/>
    <w:rsid w:val="006A39C5"/>
    <w:rsid w:val="007E1199"/>
    <w:rsid w:val="00801338"/>
    <w:rsid w:val="0083257F"/>
    <w:rsid w:val="00877C56"/>
    <w:rsid w:val="009B667F"/>
    <w:rsid w:val="00A74DED"/>
    <w:rsid w:val="00B712B7"/>
    <w:rsid w:val="00BD0EE2"/>
    <w:rsid w:val="00BE7B6D"/>
    <w:rsid w:val="00C40C62"/>
    <w:rsid w:val="00C6587C"/>
    <w:rsid w:val="00D70C4D"/>
    <w:rsid w:val="00DB7F4A"/>
    <w:rsid w:val="00DC31F7"/>
    <w:rsid w:val="00DE2451"/>
    <w:rsid w:val="00E222EE"/>
    <w:rsid w:val="00E42D6E"/>
    <w:rsid w:val="00F95587"/>
    <w:rsid w:val="0615F31E"/>
    <w:rsid w:val="077900CF"/>
    <w:rsid w:val="080818B1"/>
    <w:rsid w:val="12648302"/>
    <w:rsid w:val="17D81E9A"/>
    <w:rsid w:val="260B6706"/>
    <w:rsid w:val="2F5FF566"/>
    <w:rsid w:val="4B303957"/>
    <w:rsid w:val="4DDD398E"/>
    <w:rsid w:val="508D0C0F"/>
    <w:rsid w:val="5093E456"/>
    <w:rsid w:val="5331BAA2"/>
    <w:rsid w:val="5E423444"/>
    <w:rsid w:val="5F9E320F"/>
    <w:rsid w:val="70EBADFA"/>
    <w:rsid w:val="7A161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5EAC9"/>
  <w15:docId w15:val="{3E318546-C0D3-4659-8735-BFBECEF1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s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Odsekzoznamu">
    <w:name w:val="List Paragraph"/>
    <w:basedOn w:val="Normlny"/>
    <w:uiPriority w:val="34"/>
    <w:qFormat/>
    <w:rsid w:val="00E42D6E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C6587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587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587C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587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58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7549F-04EB-44A3-8235-946340CB6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kuščák</dc:creator>
  <cp:lastModifiedBy>Michaela Takáč Markovičová</cp:lastModifiedBy>
  <cp:revision>7</cp:revision>
  <dcterms:created xsi:type="dcterms:W3CDTF">2021-11-23T08:52:00Z</dcterms:created>
  <dcterms:modified xsi:type="dcterms:W3CDTF">2022-03-08T08:43:00Z</dcterms:modified>
</cp:coreProperties>
</file>